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solver-arguments"/>
      <w:r>
        <w:t xml:space="preserve">Solver arguments</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4" w:name="analysis-of-the-graphical-user-interface"/>
      <w:r>
        <w:t xml:space="preserve">Analysis of the Graphical User Interface</w:t>
      </w:r>
      <w:bookmarkEnd w:id="54"/>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5" w:name="evidence-of-project-development"/>
      <w:r>
        <w:t xml:space="preserve">Evidence of Project Development</w:t>
      </w:r>
      <w:bookmarkEnd w:id="55"/>
    </w:p>
    <w:p>
      <w:pPr>
        <w:pStyle w:val="Heading2"/>
      </w:pPr>
      <w:bookmarkStart w:id="56" w:name="principles"/>
      <w:r>
        <w:t xml:space="preserve">Principles</w:t>
      </w:r>
      <w:bookmarkEnd w:id="56"/>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7">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8">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59">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0">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1">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2" w:name="iterations"/>
      <w:r>
        <w:t xml:space="preserve">Iterations</w:t>
      </w:r>
      <w:bookmarkEnd w:id="62"/>
    </w:p>
    <w:p>
      <w:pPr>
        <w:pStyle w:val="Heading2"/>
      </w:pPr>
      <w:bookmarkStart w:id="63" w:name="c-solver"/>
      <w:r>
        <w:t xml:space="preserve">C solver</w:t>
      </w:r>
      <w:bookmarkEnd w:id="63"/>
    </w:p>
    <w:p>
      <w:pPr>
        <w:pStyle w:val="Heading3"/>
      </w:pPr>
      <w:bookmarkStart w:id="64" w:name="minimum-viable-product-2021-01-03t1442z"/>
      <w:r>
        <w:t xml:space="preserve">Minimum Viable Product [2021-01-03T14:42Z]</w:t>
      </w:r>
      <w:bookmarkEnd w:id="64"/>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5" w:name="cheating-2021-01-19t1900z"/>
      <w:r>
        <w:t xml:space="preserve">Cheating [2021-01-19T19:00Z]</w:t>
      </w:r>
      <w:bookmarkEnd w:id="65"/>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6" w:name="Xcb34068c48c0ea8cef3f9c21b983953ad22ec82"/>
      <w:r>
        <w:t xml:space="preserve">Caching and solution optimisation timer [2021-01-26T12:53Z]</w:t>
      </w:r>
      <w:bookmarkEnd w:id="66"/>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1:33:39Z</dcterms:created>
  <dcterms:modified xsi:type="dcterms:W3CDTF">2021-03-14T11:33:39Z</dcterms:modified>
</cp:coreProperties>
</file>

<file path=docProps/custom.xml><?xml version="1.0" encoding="utf-8"?>
<Properties xmlns="http://schemas.openxmlformats.org/officeDocument/2006/custom-properties" xmlns:vt="http://schemas.openxmlformats.org/officeDocument/2006/docPropsVTypes"/>
</file>